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580361" w14:textId="31A871B5" w:rsidR="009C4DEB" w:rsidRDefault="009C4DEB" w:rsidP="00494F02">
      <w:pPr>
        <w:rPr>
          <w:rFonts w:ascii="Times New Roman" w:hAnsi="Times New Roman" w:cs="Times New Roman"/>
          <w:sz w:val="21"/>
          <w:szCs w:val="21"/>
        </w:rPr>
      </w:pPr>
    </w:p>
    <w:p w14:paraId="64BD715F" w14:textId="77777777" w:rsidR="0081340E" w:rsidRDefault="0081340E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</w:p>
    <w:p w14:paraId="42DAC642" w14:textId="77777777" w:rsidR="0081340E" w:rsidRDefault="0081340E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</w:p>
    <w:p w14:paraId="0BF21F50" w14:textId="77777777" w:rsidR="0081340E" w:rsidRDefault="0081340E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</w:p>
    <w:p w14:paraId="3F0572BC" w14:textId="5DF49B2E" w:rsidR="0081340E" w:rsidRPr="0081535C" w:rsidRDefault="0081340E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  <w:r w:rsidRPr="0081535C">
        <w:rPr>
          <w:rFonts w:ascii="Arial" w:eastAsia="Times New Roman" w:hAnsi="Arial" w:cs="Arial"/>
          <w:color w:val="222222"/>
        </w:rPr>
        <w:t>The Commission on Re-entry and Returning Citizens Affairs</w:t>
      </w:r>
    </w:p>
    <w:p w14:paraId="4F0F67BE" w14:textId="77777777" w:rsidR="0081340E" w:rsidRDefault="0081340E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</w:p>
    <w:p w14:paraId="1D0BCEE0" w14:textId="279506EB" w:rsidR="0081340E" w:rsidRPr="0081535C" w:rsidRDefault="0081340E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 xml:space="preserve">Date: </w:t>
      </w:r>
      <w:r w:rsidR="00133943">
        <w:rPr>
          <w:rFonts w:ascii="Arial" w:eastAsia="Times New Roman" w:hAnsi="Arial" w:cs="Arial"/>
          <w:color w:val="222222"/>
        </w:rPr>
        <w:t>January</w:t>
      </w:r>
      <w:r>
        <w:rPr>
          <w:rFonts w:ascii="Arial" w:eastAsia="Times New Roman" w:hAnsi="Arial" w:cs="Arial"/>
          <w:color w:val="222222"/>
        </w:rPr>
        <w:t xml:space="preserve"> </w:t>
      </w:r>
      <w:r w:rsidR="007A277C">
        <w:rPr>
          <w:rFonts w:ascii="Arial" w:eastAsia="Times New Roman" w:hAnsi="Arial" w:cs="Arial"/>
          <w:color w:val="222222"/>
        </w:rPr>
        <w:t>1</w:t>
      </w:r>
      <w:r w:rsidR="00133943">
        <w:rPr>
          <w:rFonts w:ascii="Arial" w:eastAsia="Times New Roman" w:hAnsi="Arial" w:cs="Arial"/>
          <w:color w:val="222222"/>
        </w:rPr>
        <w:t>4</w:t>
      </w:r>
      <w:r w:rsidRPr="0081535C">
        <w:rPr>
          <w:rFonts w:ascii="Arial" w:eastAsia="Times New Roman" w:hAnsi="Arial" w:cs="Arial"/>
          <w:color w:val="222222"/>
        </w:rPr>
        <w:t>, 202</w:t>
      </w:r>
      <w:r w:rsidR="00133943">
        <w:rPr>
          <w:rFonts w:ascii="Arial" w:eastAsia="Times New Roman" w:hAnsi="Arial" w:cs="Arial"/>
          <w:color w:val="222222"/>
        </w:rPr>
        <w:t>1</w:t>
      </w:r>
      <w:r w:rsidRPr="0081535C">
        <w:rPr>
          <w:rFonts w:ascii="Arial" w:eastAsia="Times New Roman" w:hAnsi="Arial" w:cs="Arial"/>
          <w:color w:val="222222"/>
        </w:rPr>
        <w:t xml:space="preserve"> Public Meeting</w:t>
      </w:r>
    </w:p>
    <w:p w14:paraId="460F046F" w14:textId="77777777" w:rsidR="007A277C" w:rsidRDefault="007A277C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</w:p>
    <w:p w14:paraId="108BAD94" w14:textId="611036B1" w:rsidR="0081340E" w:rsidRDefault="0081340E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  <w:r>
        <w:rPr>
          <w:rFonts w:ascii="Arial" w:eastAsia="Times New Roman" w:hAnsi="Arial" w:cs="Arial"/>
          <w:color w:val="222222"/>
        </w:rPr>
        <w:t xml:space="preserve">Location: </w:t>
      </w:r>
      <w:proofErr w:type="spellStart"/>
      <w:r>
        <w:rPr>
          <w:rFonts w:ascii="Arial" w:eastAsia="Times New Roman" w:hAnsi="Arial" w:cs="Arial"/>
          <w:color w:val="222222"/>
        </w:rPr>
        <w:t>Webex</w:t>
      </w:r>
      <w:proofErr w:type="spellEnd"/>
      <w:r>
        <w:rPr>
          <w:rFonts w:ascii="Arial" w:eastAsia="Times New Roman" w:hAnsi="Arial" w:cs="Arial"/>
          <w:color w:val="222222"/>
        </w:rPr>
        <w:t xml:space="preserve">: Virtual </w:t>
      </w:r>
      <w:r w:rsidRPr="0081535C">
        <w:rPr>
          <w:rFonts w:ascii="Arial" w:eastAsia="Times New Roman" w:hAnsi="Arial" w:cs="Arial"/>
          <w:color w:val="222222"/>
        </w:rPr>
        <w:t>Meeting</w:t>
      </w:r>
      <w:r>
        <w:rPr>
          <w:rFonts w:ascii="Arial" w:eastAsia="Times New Roman" w:hAnsi="Arial" w:cs="Arial"/>
          <w:color w:val="222222"/>
        </w:rPr>
        <w:t xml:space="preserve"> </w:t>
      </w:r>
    </w:p>
    <w:p w14:paraId="598EB6F1" w14:textId="34474C3A" w:rsidR="0081340E" w:rsidRPr="0081535C" w:rsidRDefault="007A277C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  <w:r>
        <w:rPr>
          <w:rFonts w:ascii="Segoe UI" w:hAnsi="Segoe UI" w:cs="Segoe UI"/>
          <w:color w:val="0078D7"/>
          <w:sz w:val="21"/>
          <w:szCs w:val="21"/>
          <w:shd w:val="clear" w:color="auto" w:fill="FFFFFF"/>
        </w:rPr>
        <w:t xml:space="preserve"> </w:t>
      </w:r>
      <w:r w:rsidR="00133943" w:rsidRPr="00133943">
        <w:rPr>
          <w:rFonts w:ascii="Segoe UI" w:hAnsi="Segoe UI" w:cs="Segoe UI"/>
          <w:color w:val="0078D7"/>
          <w:sz w:val="21"/>
          <w:szCs w:val="21"/>
          <w:shd w:val="clear" w:color="auto" w:fill="FFFFFF"/>
        </w:rPr>
        <w:t>https://dcnet.webex.com/dcnet/j.php?MTID=m985332c039f018809953faa15cf2c72e</w:t>
      </w:r>
    </w:p>
    <w:p w14:paraId="530D33E3" w14:textId="77777777" w:rsidR="0081340E" w:rsidRPr="0081535C" w:rsidRDefault="0081340E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  <w:r w:rsidRPr="0081535C">
        <w:rPr>
          <w:rFonts w:ascii="Arial" w:eastAsia="Times New Roman" w:hAnsi="Arial" w:cs="Arial"/>
          <w:color w:val="222222"/>
        </w:rPr>
        <w:t>Time: 6:30pm -8:00pm</w:t>
      </w:r>
    </w:p>
    <w:p w14:paraId="3C8C5A5D" w14:textId="77777777" w:rsidR="0081340E" w:rsidRDefault="0081340E" w:rsidP="0081340E">
      <w:pPr>
        <w:shd w:val="clear" w:color="auto" w:fill="FFFFFF"/>
        <w:jc w:val="both"/>
        <w:rPr>
          <w:rFonts w:ascii="Arial" w:eastAsia="Times New Roman" w:hAnsi="Arial" w:cs="Arial"/>
          <w:color w:val="222222"/>
        </w:rPr>
      </w:pPr>
    </w:p>
    <w:p w14:paraId="1B6B2D07" w14:textId="0BF24375" w:rsidR="0081340E" w:rsidRDefault="0081340E" w:rsidP="00494F02">
      <w:pPr>
        <w:rPr>
          <w:rFonts w:ascii="Times New Roman" w:hAnsi="Times New Roman" w:cs="Times New Roman"/>
          <w:sz w:val="21"/>
          <w:szCs w:val="21"/>
        </w:rPr>
      </w:pPr>
    </w:p>
    <w:p w14:paraId="78BE568E" w14:textId="4011C96B" w:rsidR="0081340E" w:rsidRDefault="0081340E" w:rsidP="0081340E">
      <w:pPr>
        <w:rPr>
          <w:rFonts w:ascii="Times New Roman" w:hAnsi="Times New Roman" w:cs="Times New Roman"/>
          <w:sz w:val="21"/>
          <w:szCs w:val="21"/>
        </w:rPr>
      </w:pPr>
      <w:r w:rsidRPr="0081340E">
        <w:rPr>
          <w:rFonts w:ascii="Times New Roman" w:hAnsi="Times New Roman" w:cs="Times New Roman"/>
          <w:sz w:val="21"/>
          <w:szCs w:val="21"/>
        </w:rPr>
        <w:t>Agenda</w:t>
      </w:r>
      <w:r w:rsidR="00C153E1">
        <w:rPr>
          <w:rFonts w:ascii="Times New Roman" w:hAnsi="Times New Roman" w:cs="Times New Roman"/>
          <w:sz w:val="21"/>
          <w:szCs w:val="21"/>
        </w:rPr>
        <w:t>:</w:t>
      </w:r>
    </w:p>
    <w:p w14:paraId="0568F1E7" w14:textId="2614F134" w:rsidR="00C153E1" w:rsidRDefault="00C153E1" w:rsidP="0081340E">
      <w:pPr>
        <w:rPr>
          <w:rFonts w:ascii="Times New Roman" w:hAnsi="Times New Roman" w:cs="Times New Roman"/>
          <w:sz w:val="21"/>
          <w:szCs w:val="21"/>
        </w:rPr>
      </w:pPr>
    </w:p>
    <w:p w14:paraId="341104CF" w14:textId="6C21460D" w:rsidR="0081340E" w:rsidRDefault="00133943" w:rsidP="00494F0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oll Call:</w:t>
      </w:r>
    </w:p>
    <w:p w14:paraId="538959A8" w14:textId="57416276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</w:p>
    <w:p w14:paraId="026B404F" w14:textId="400718CA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hairman Knight: Introduction of Guest Speaker Councilmember Robert White,</w:t>
      </w:r>
    </w:p>
    <w:p w14:paraId="6B4ED160" w14:textId="3BCEB81E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scussion:</w:t>
      </w:r>
    </w:p>
    <w:p w14:paraId="047A1B3D" w14:textId="3BB4BA5E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eneral Updates: MORCA</w:t>
      </w:r>
    </w:p>
    <w:p w14:paraId="42166BED" w14:textId="0EA62A76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eview Legislation on Children of Incarcerated Parents,</w:t>
      </w:r>
    </w:p>
    <w:p w14:paraId="17B7B548" w14:textId="43255333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reation of a sub-committee on Children of incarcerated parents</w:t>
      </w:r>
    </w:p>
    <w:p w14:paraId="09F5B5A1" w14:textId="6CE17169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ub-committee 1- Resources for families</w:t>
      </w:r>
    </w:p>
    <w:p w14:paraId="1FC8C767" w14:textId="1B372DC1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ub-committee 2- Resources for children</w:t>
      </w:r>
    </w:p>
    <w:p w14:paraId="2EE30A6C" w14:textId="5713ABBF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</w:p>
    <w:p w14:paraId="28B0A869" w14:textId="6BA0778E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djourn</w:t>
      </w:r>
      <w:bookmarkStart w:id="0" w:name="_GoBack"/>
      <w:bookmarkEnd w:id="0"/>
    </w:p>
    <w:p w14:paraId="06338DDD" w14:textId="77777777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</w:p>
    <w:p w14:paraId="3C19D10B" w14:textId="77777777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</w:p>
    <w:p w14:paraId="5D42853E" w14:textId="77777777" w:rsidR="00133943" w:rsidRDefault="00133943" w:rsidP="00494F02">
      <w:pPr>
        <w:rPr>
          <w:rFonts w:ascii="Times New Roman" w:hAnsi="Times New Roman" w:cs="Times New Roman"/>
          <w:sz w:val="21"/>
          <w:szCs w:val="21"/>
        </w:rPr>
      </w:pPr>
    </w:p>
    <w:sectPr w:rsidR="00133943" w:rsidSect="006E1782">
      <w:headerReference w:type="default" r:id="rId8"/>
      <w:footerReference w:type="default" r:id="rId9"/>
      <w:pgSz w:w="12240" w:h="15840"/>
      <w:pgMar w:top="1440" w:right="1440" w:bottom="1080" w:left="1440" w:header="720" w:footer="4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58053E" w14:textId="77777777" w:rsidR="00141B74" w:rsidRDefault="00141B74" w:rsidP="0014518A">
      <w:r>
        <w:separator/>
      </w:r>
    </w:p>
  </w:endnote>
  <w:endnote w:type="continuationSeparator" w:id="0">
    <w:p w14:paraId="4E58053F" w14:textId="77777777" w:rsidR="00141B74" w:rsidRDefault="00141B74" w:rsidP="00145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580541" w14:textId="77777777" w:rsidR="0022423E" w:rsidRDefault="0022423E" w:rsidP="0014518A">
    <w:pPr>
      <w:tabs>
        <w:tab w:val="left" w:pos="3650"/>
        <w:tab w:val="center" w:pos="4680"/>
      </w:tabs>
      <w:contextualSpacing/>
      <w:rPr>
        <w:rFonts w:ascii="Perpetua" w:eastAsiaTheme="minorEastAsia" w:hAnsi="Perpetua"/>
        <w:noProof/>
      </w:rPr>
    </w:pPr>
    <w:r>
      <w:rPr>
        <w:rFonts w:ascii="Times New Roman" w:eastAsia="Arial" w:hAnsi="Times New Roman"/>
        <w:bCs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E58054A" wp14:editId="4E58054B">
              <wp:simplePos x="0" y="0"/>
              <wp:positionH relativeFrom="column">
                <wp:posOffset>3554730</wp:posOffset>
              </wp:positionH>
              <wp:positionV relativeFrom="paragraph">
                <wp:posOffset>121285</wp:posOffset>
              </wp:positionV>
              <wp:extent cx="1520190" cy="0"/>
              <wp:effectExtent l="0" t="0" r="2286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152019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FA5477C" id="Straight Connector 6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9.9pt,9.55pt" to="399.6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" strokecolor="#c00000"/>
          </w:pict>
        </mc:Fallback>
      </mc:AlternateContent>
    </w:r>
    <w:r>
      <w:rPr>
        <w:rFonts w:ascii="Times New Roman" w:eastAsia="Arial" w:hAnsi="Times New Roman"/>
        <w:bCs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58054C" wp14:editId="4E58054D">
              <wp:simplePos x="0" y="0"/>
              <wp:positionH relativeFrom="column">
                <wp:posOffset>870585</wp:posOffset>
              </wp:positionH>
              <wp:positionV relativeFrom="paragraph">
                <wp:posOffset>124460</wp:posOffset>
              </wp:positionV>
              <wp:extent cx="1520190" cy="0"/>
              <wp:effectExtent l="0" t="0" r="2286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152019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167ED2" id="Straight Connector 7" o:spid="_x0000_s1026" style="position:absolute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5pt,9.8pt" to="188.25pt,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" strokecolor="#c00000"/>
          </w:pict>
        </mc:Fallback>
      </mc:AlternateContent>
    </w:r>
    <w:r>
      <w:rPr>
        <w:rFonts w:ascii="Perpetua" w:eastAsiaTheme="minorEastAsia" w:hAnsi="Perpetua"/>
        <w:noProof/>
      </w:rPr>
      <w:tab/>
    </w:r>
    <w:r>
      <w:rPr>
        <w:rFonts w:ascii="Perpetua" w:eastAsiaTheme="minorEastAsia" w:hAnsi="Perpetua"/>
        <w:noProof/>
      </w:rPr>
      <w:tab/>
    </w:r>
    <w:r w:rsidRPr="009C5FC6">
      <w:rPr>
        <w:rFonts w:ascii="Times New Roman" w:eastAsia="Arial" w:hAnsi="Times New Roman"/>
        <w:bCs/>
        <w:noProof/>
      </w:rPr>
      <w:drawing>
        <wp:inline distT="0" distB="0" distL="0" distR="0" wp14:anchorId="4E58054E" wp14:editId="4E58054F">
          <wp:extent cx="960120" cy="201168"/>
          <wp:effectExtent l="0" t="0" r="0" b="8890"/>
          <wp:docPr id="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820"/>
                  <a:stretch/>
                </pic:blipFill>
                <pic:spPr bwMode="auto">
                  <a:xfrm>
                    <a:off x="0" y="0"/>
                    <a:ext cx="960120" cy="2011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882161">
      <w:rPr>
        <w:rFonts w:ascii="Perpetua" w:eastAsiaTheme="minorEastAsia" w:hAnsi="Perpetua"/>
        <w:noProof/>
      </w:rPr>
      <w:t xml:space="preserve"> </w:t>
    </w:r>
  </w:p>
  <w:p w14:paraId="4E580542" w14:textId="77777777" w:rsidR="0022423E" w:rsidRPr="00147015" w:rsidRDefault="0022423E" w:rsidP="0014518A">
    <w:pPr>
      <w:tabs>
        <w:tab w:val="left" w:pos="3650"/>
        <w:tab w:val="center" w:pos="4680"/>
      </w:tabs>
      <w:contextualSpacing/>
      <w:jc w:val="center"/>
      <w:rPr>
        <w:rFonts w:ascii="Perpetua" w:eastAsiaTheme="minorEastAsia" w:hAnsi="Perpetua"/>
        <w:b/>
        <w:noProof/>
      </w:rPr>
    </w:pPr>
    <w:r>
      <w:rPr>
        <w:rFonts w:ascii="Perpetua" w:eastAsiaTheme="minorEastAsia" w:hAnsi="Perpetua"/>
        <w:b/>
        <w:noProof/>
      </w:rPr>
      <w:t>2100 Marti</w:t>
    </w:r>
    <w:r w:rsidRPr="00147015">
      <w:rPr>
        <w:rFonts w:ascii="Perpetua" w:eastAsiaTheme="minorEastAsia" w:hAnsi="Perpetua"/>
        <w:b/>
        <w:noProof/>
      </w:rPr>
      <w:t>n Luther King Jr. Ave SE Suite 100 | Washington, DC 20020</w:t>
    </w:r>
  </w:p>
  <w:p w14:paraId="4E580543" w14:textId="77777777" w:rsidR="0022423E" w:rsidRPr="0014518A" w:rsidRDefault="0022423E" w:rsidP="0014518A">
    <w:pPr>
      <w:tabs>
        <w:tab w:val="left" w:pos="3650"/>
        <w:tab w:val="center" w:pos="4680"/>
      </w:tabs>
      <w:contextualSpacing/>
      <w:jc w:val="center"/>
      <w:rPr>
        <w:rFonts w:ascii="Perpetua" w:eastAsiaTheme="minorEastAsia" w:hAnsi="Perpetua"/>
        <w:b/>
        <w:noProof/>
      </w:rPr>
    </w:pPr>
    <w:r w:rsidRPr="00147015">
      <w:rPr>
        <w:rFonts w:ascii="Perpetua" w:eastAsiaTheme="minorEastAsia" w:hAnsi="Perpetua"/>
        <w:b/>
        <w:noProof/>
      </w:rPr>
      <w:t>Phone: (202) 715-7670 |</w:t>
    </w:r>
    <w:r>
      <w:rPr>
        <w:rFonts w:ascii="Perpetua" w:eastAsiaTheme="minorEastAsia" w:hAnsi="Perpetua"/>
        <w:b/>
        <w:noProof/>
      </w:rPr>
      <w:t xml:space="preserve"> Email: orca@dc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8053C" w14:textId="77777777" w:rsidR="00141B74" w:rsidRDefault="00141B74" w:rsidP="0014518A">
      <w:r>
        <w:separator/>
      </w:r>
    </w:p>
  </w:footnote>
  <w:footnote w:type="continuationSeparator" w:id="0">
    <w:p w14:paraId="4E58053D" w14:textId="77777777" w:rsidR="00141B74" w:rsidRDefault="00141B74" w:rsidP="001451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580540" w14:textId="77777777" w:rsidR="0022423E" w:rsidRPr="00EC78DA" w:rsidRDefault="0022423E" w:rsidP="00EC78DA">
    <w:pPr>
      <w:pStyle w:val="Header"/>
      <w:jc w:val="center"/>
    </w:pPr>
    <w:r>
      <w:rPr>
        <w:noProof/>
      </w:rPr>
      <w:t xml:space="preserve"> </w:t>
    </w:r>
    <w:r w:rsidRPr="00DB083C">
      <w:rPr>
        <w:noProof/>
      </w:rPr>
      <w:drawing>
        <wp:inline distT="0" distB="0" distL="0" distR="0" wp14:anchorId="4E580544" wp14:editId="4E580545">
          <wp:extent cx="2639683" cy="512178"/>
          <wp:effectExtent l="0" t="0" r="0" b="2540"/>
          <wp:docPr id="3" name="Picture 3" descr="C:\Users\aliciad.jackson.DCGOV\AppData\Local\Microsoft\Windows\Temporary Internet Files\Content.Outlook\P8EDPR8C\NEW MMB_branding_J_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liciad.jackson.DCGOV\AppData\Local\Microsoft\Windows\Temporary Internet Files\Content.Outlook\P8EDPR8C\NEW MMB_branding_J_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6993" cy="5135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E580546" wp14:editId="4E580547">
          <wp:extent cx="2484408" cy="922628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RCA final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91815" cy="9253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0" wp14:anchorId="4E580548" wp14:editId="4E580549">
              <wp:simplePos x="0" y="0"/>
              <wp:positionH relativeFrom="column">
                <wp:posOffset>2451735</wp:posOffset>
              </wp:positionH>
              <wp:positionV relativeFrom="paragraph">
                <wp:posOffset>3088640</wp:posOffset>
              </wp:positionV>
              <wp:extent cx="914400" cy="914400"/>
              <wp:effectExtent l="635" t="254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580550" w14:textId="77777777" w:rsidR="0022423E" w:rsidRDefault="0022423E" w:rsidP="0014518A">
                          <w:pPr>
                            <w:rPr>
                              <w:rFonts w:eastAsia="Batang"/>
                            </w:rPr>
                          </w:pPr>
                          <w:r>
                            <w:rPr>
                              <w:rFonts w:eastAsia="Batang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58054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93.05pt;margin-top:243.2pt;width:1in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" o:allowoverlap="f" filled="f" stroked="f">
              <v:textbox inset=",7.2pt,,7.2pt">
                <w:txbxContent>
                  <w:p w14:paraId="4E580550" w14:textId="77777777" w:rsidR="0022423E" w:rsidRDefault="0022423E" w:rsidP="0014518A">
                    <w:pPr>
                      <w:rPr>
                        <w:rFonts w:eastAsia="Batang"/>
                      </w:rPr>
                    </w:pPr>
                    <w:r>
                      <w:rPr>
                        <w:rFonts w:eastAsia="Batang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A3E10"/>
    <w:multiLevelType w:val="hybridMultilevel"/>
    <w:tmpl w:val="F11A2E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E1D8B"/>
    <w:multiLevelType w:val="hybridMultilevel"/>
    <w:tmpl w:val="28D6FA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6025F"/>
    <w:multiLevelType w:val="multilevel"/>
    <w:tmpl w:val="49B8874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50363D5"/>
    <w:multiLevelType w:val="hybridMultilevel"/>
    <w:tmpl w:val="6A40B3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2602F1"/>
    <w:multiLevelType w:val="hybridMultilevel"/>
    <w:tmpl w:val="0F0E0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CA1C94"/>
    <w:multiLevelType w:val="hybridMultilevel"/>
    <w:tmpl w:val="224E71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7D5E0D"/>
    <w:multiLevelType w:val="hybridMultilevel"/>
    <w:tmpl w:val="C1928D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961D00"/>
    <w:multiLevelType w:val="multilevel"/>
    <w:tmpl w:val="9EBC13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091D3E47"/>
    <w:multiLevelType w:val="hybridMultilevel"/>
    <w:tmpl w:val="EA1CB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B2113E"/>
    <w:multiLevelType w:val="hybridMultilevel"/>
    <w:tmpl w:val="428416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EC55547"/>
    <w:multiLevelType w:val="hybridMultilevel"/>
    <w:tmpl w:val="BD34FC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2B0E91"/>
    <w:multiLevelType w:val="hybridMultilevel"/>
    <w:tmpl w:val="EEB2D8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B72422"/>
    <w:multiLevelType w:val="hybridMultilevel"/>
    <w:tmpl w:val="978C74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9B349D"/>
    <w:multiLevelType w:val="multilevel"/>
    <w:tmpl w:val="2FD684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111D44C5"/>
    <w:multiLevelType w:val="hybridMultilevel"/>
    <w:tmpl w:val="D34CC8A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3C40A90"/>
    <w:multiLevelType w:val="hybridMultilevel"/>
    <w:tmpl w:val="F544E2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A8174C"/>
    <w:multiLevelType w:val="hybridMultilevel"/>
    <w:tmpl w:val="F9BC4F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2C7F98"/>
    <w:multiLevelType w:val="hybridMultilevel"/>
    <w:tmpl w:val="9574E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D43EEA"/>
    <w:multiLevelType w:val="hybridMultilevel"/>
    <w:tmpl w:val="9A4258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82346F"/>
    <w:multiLevelType w:val="hybridMultilevel"/>
    <w:tmpl w:val="68DC41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C06DFB"/>
    <w:multiLevelType w:val="hybridMultilevel"/>
    <w:tmpl w:val="E47E4D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CE1135C"/>
    <w:multiLevelType w:val="hybridMultilevel"/>
    <w:tmpl w:val="B0E61C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E002ED3"/>
    <w:multiLevelType w:val="hybridMultilevel"/>
    <w:tmpl w:val="119045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E1241DD"/>
    <w:multiLevelType w:val="hybridMultilevel"/>
    <w:tmpl w:val="FAD08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14355"/>
    <w:multiLevelType w:val="hybridMultilevel"/>
    <w:tmpl w:val="B82AA9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FD014E3"/>
    <w:multiLevelType w:val="hybridMultilevel"/>
    <w:tmpl w:val="F30A54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0116A6A"/>
    <w:multiLevelType w:val="hybridMultilevel"/>
    <w:tmpl w:val="5790A7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FB60D8"/>
    <w:multiLevelType w:val="multilevel"/>
    <w:tmpl w:val="2F1E14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322184D"/>
    <w:multiLevelType w:val="hybridMultilevel"/>
    <w:tmpl w:val="FC3421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5A25FE4"/>
    <w:multiLevelType w:val="hybridMultilevel"/>
    <w:tmpl w:val="17BE3D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72C08BE"/>
    <w:multiLevelType w:val="hybridMultilevel"/>
    <w:tmpl w:val="5AB8A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773217D"/>
    <w:multiLevelType w:val="hybridMultilevel"/>
    <w:tmpl w:val="C728E4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7BC216C"/>
    <w:multiLevelType w:val="hybridMultilevel"/>
    <w:tmpl w:val="C9A43D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8D11596"/>
    <w:multiLevelType w:val="hybridMultilevel"/>
    <w:tmpl w:val="926CC8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A6061E6"/>
    <w:multiLevelType w:val="multilevel"/>
    <w:tmpl w:val="ED1C11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2B367373"/>
    <w:multiLevelType w:val="hybridMultilevel"/>
    <w:tmpl w:val="95FE9B0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2DB950B2"/>
    <w:multiLevelType w:val="hybridMultilevel"/>
    <w:tmpl w:val="F4C6E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DDF761C"/>
    <w:multiLevelType w:val="hybridMultilevel"/>
    <w:tmpl w:val="E272CC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E7D30C8"/>
    <w:multiLevelType w:val="hybridMultilevel"/>
    <w:tmpl w:val="5B6E24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04034BA"/>
    <w:multiLevelType w:val="hybridMultilevel"/>
    <w:tmpl w:val="FC54E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B2542E5"/>
    <w:multiLevelType w:val="hybridMultilevel"/>
    <w:tmpl w:val="0BC286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B8E66B7"/>
    <w:multiLevelType w:val="hybridMultilevel"/>
    <w:tmpl w:val="64A0A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3CCB77F9"/>
    <w:multiLevelType w:val="hybridMultilevel"/>
    <w:tmpl w:val="CCD6B5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CF54AD9"/>
    <w:multiLevelType w:val="hybridMultilevel"/>
    <w:tmpl w:val="6262AF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D8E3639"/>
    <w:multiLevelType w:val="hybridMultilevel"/>
    <w:tmpl w:val="3C700A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F8C2477"/>
    <w:multiLevelType w:val="hybridMultilevel"/>
    <w:tmpl w:val="2A708DBC"/>
    <w:lvl w:ilvl="0" w:tplc="C8C0F1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FBC37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4BE60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B9C6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5420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DE70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C071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C4CA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34CC3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6" w15:restartNumberingAfterBreak="0">
    <w:nsid w:val="42B726D4"/>
    <w:multiLevelType w:val="hybridMultilevel"/>
    <w:tmpl w:val="BB2071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2D64748"/>
    <w:multiLevelType w:val="hybridMultilevel"/>
    <w:tmpl w:val="6DB433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5C85A5A"/>
    <w:multiLevelType w:val="hybridMultilevel"/>
    <w:tmpl w:val="DEC267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99E6BF9"/>
    <w:multiLevelType w:val="hybridMultilevel"/>
    <w:tmpl w:val="30907F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AFF561A"/>
    <w:multiLevelType w:val="hybridMultilevel"/>
    <w:tmpl w:val="EB8841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C201BE4"/>
    <w:multiLevelType w:val="hybridMultilevel"/>
    <w:tmpl w:val="7EEA6E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D3D6185"/>
    <w:multiLevelType w:val="hybridMultilevel"/>
    <w:tmpl w:val="02689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4D556D5A"/>
    <w:multiLevelType w:val="hybridMultilevel"/>
    <w:tmpl w:val="EF727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05B7FCB"/>
    <w:multiLevelType w:val="hybridMultilevel"/>
    <w:tmpl w:val="484C17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0DE24C7"/>
    <w:multiLevelType w:val="hybridMultilevel"/>
    <w:tmpl w:val="56B842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0F22696"/>
    <w:multiLevelType w:val="hybridMultilevel"/>
    <w:tmpl w:val="0826E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8393CF1"/>
    <w:multiLevelType w:val="hybridMultilevel"/>
    <w:tmpl w:val="34E0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86C029C"/>
    <w:multiLevelType w:val="hybridMultilevel"/>
    <w:tmpl w:val="845C3D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9C8110F"/>
    <w:multiLevelType w:val="multilevel"/>
    <w:tmpl w:val="53267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A675E9C"/>
    <w:multiLevelType w:val="hybridMultilevel"/>
    <w:tmpl w:val="AFA6F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0E44B38"/>
    <w:multiLevelType w:val="hybridMultilevel"/>
    <w:tmpl w:val="BBAE9A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7724ADD"/>
    <w:multiLevelType w:val="hybridMultilevel"/>
    <w:tmpl w:val="AF48E3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93B48C0"/>
    <w:multiLevelType w:val="hybridMultilevel"/>
    <w:tmpl w:val="A27289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98304DC"/>
    <w:multiLevelType w:val="hybridMultilevel"/>
    <w:tmpl w:val="4BC8C5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9ED08E2"/>
    <w:multiLevelType w:val="multilevel"/>
    <w:tmpl w:val="CBAAC0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6" w15:restartNumberingAfterBreak="0">
    <w:nsid w:val="6C030EE9"/>
    <w:multiLevelType w:val="hybridMultilevel"/>
    <w:tmpl w:val="36B66E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C386A78"/>
    <w:multiLevelType w:val="hybridMultilevel"/>
    <w:tmpl w:val="A0E4C4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E341C4A"/>
    <w:multiLevelType w:val="hybridMultilevel"/>
    <w:tmpl w:val="F5A43D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EB90F30"/>
    <w:multiLevelType w:val="hybridMultilevel"/>
    <w:tmpl w:val="BF0E2F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 w15:restartNumberingAfterBreak="0">
    <w:nsid w:val="6F5722F3"/>
    <w:multiLevelType w:val="hybridMultilevel"/>
    <w:tmpl w:val="F39AE4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07514BF"/>
    <w:multiLevelType w:val="hybridMultilevel"/>
    <w:tmpl w:val="34B09E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0B353A8"/>
    <w:multiLevelType w:val="hybridMultilevel"/>
    <w:tmpl w:val="2138EC0C"/>
    <w:lvl w:ilvl="0" w:tplc="44166A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04F8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50033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B0651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6E674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BCEDD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D4C91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866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A021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3" w15:restartNumberingAfterBreak="0">
    <w:nsid w:val="70CD4765"/>
    <w:multiLevelType w:val="hybridMultilevel"/>
    <w:tmpl w:val="7E40DF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730A28EC"/>
    <w:multiLevelType w:val="hybridMultilevel"/>
    <w:tmpl w:val="28B634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6BB295D"/>
    <w:multiLevelType w:val="hybridMultilevel"/>
    <w:tmpl w:val="01EE4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B2B64BA"/>
    <w:multiLevelType w:val="hybridMultilevel"/>
    <w:tmpl w:val="A746BB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C743EBD"/>
    <w:multiLevelType w:val="hybridMultilevel"/>
    <w:tmpl w:val="2FC63B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FAA6427"/>
    <w:multiLevelType w:val="hybridMultilevel"/>
    <w:tmpl w:val="10E6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FD44EEA"/>
    <w:multiLevelType w:val="hybridMultilevel"/>
    <w:tmpl w:val="406CE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5"/>
  </w:num>
  <w:num w:numId="2">
    <w:abstractNumId w:val="8"/>
  </w:num>
  <w:num w:numId="3">
    <w:abstractNumId w:val="60"/>
  </w:num>
  <w:num w:numId="4">
    <w:abstractNumId w:val="6"/>
  </w:num>
  <w:num w:numId="5">
    <w:abstractNumId w:val="45"/>
  </w:num>
  <w:num w:numId="6">
    <w:abstractNumId w:val="72"/>
  </w:num>
  <w:num w:numId="7">
    <w:abstractNumId w:val="13"/>
  </w:num>
  <w:num w:numId="8">
    <w:abstractNumId w:val="63"/>
  </w:num>
  <w:num w:numId="9">
    <w:abstractNumId w:val="58"/>
  </w:num>
  <w:num w:numId="10">
    <w:abstractNumId w:val="27"/>
  </w:num>
  <w:num w:numId="11">
    <w:abstractNumId w:val="65"/>
  </w:num>
  <w:num w:numId="12">
    <w:abstractNumId w:val="34"/>
  </w:num>
  <w:num w:numId="13">
    <w:abstractNumId w:val="12"/>
  </w:num>
  <w:num w:numId="14">
    <w:abstractNumId w:val="7"/>
  </w:num>
  <w:num w:numId="15">
    <w:abstractNumId w:val="2"/>
  </w:num>
  <w:num w:numId="16">
    <w:abstractNumId w:val="54"/>
  </w:num>
  <w:num w:numId="17">
    <w:abstractNumId w:val="35"/>
  </w:num>
  <w:num w:numId="18">
    <w:abstractNumId w:val="9"/>
  </w:num>
  <w:num w:numId="19">
    <w:abstractNumId w:val="52"/>
  </w:num>
  <w:num w:numId="20">
    <w:abstractNumId w:val="23"/>
  </w:num>
  <w:num w:numId="21">
    <w:abstractNumId w:val="41"/>
  </w:num>
  <w:num w:numId="22">
    <w:abstractNumId w:val="69"/>
  </w:num>
  <w:num w:numId="23">
    <w:abstractNumId w:val="59"/>
  </w:num>
  <w:num w:numId="24">
    <w:abstractNumId w:val="30"/>
  </w:num>
  <w:num w:numId="25">
    <w:abstractNumId w:val="73"/>
  </w:num>
  <w:num w:numId="26">
    <w:abstractNumId w:val="51"/>
  </w:num>
  <w:num w:numId="27">
    <w:abstractNumId w:val="53"/>
  </w:num>
  <w:num w:numId="28">
    <w:abstractNumId w:val="33"/>
  </w:num>
  <w:num w:numId="29">
    <w:abstractNumId w:val="62"/>
  </w:num>
  <w:num w:numId="30">
    <w:abstractNumId w:val="19"/>
  </w:num>
  <w:num w:numId="31">
    <w:abstractNumId w:val="74"/>
  </w:num>
  <w:num w:numId="32">
    <w:abstractNumId w:val="70"/>
  </w:num>
  <w:num w:numId="33">
    <w:abstractNumId w:val="22"/>
  </w:num>
  <w:num w:numId="34">
    <w:abstractNumId w:val="57"/>
  </w:num>
  <w:num w:numId="35">
    <w:abstractNumId w:val="56"/>
  </w:num>
  <w:num w:numId="36">
    <w:abstractNumId w:val="55"/>
  </w:num>
  <w:num w:numId="37">
    <w:abstractNumId w:val="40"/>
  </w:num>
  <w:num w:numId="38">
    <w:abstractNumId w:val="48"/>
  </w:num>
  <w:num w:numId="39">
    <w:abstractNumId w:val="3"/>
  </w:num>
  <w:num w:numId="40">
    <w:abstractNumId w:val="32"/>
  </w:num>
  <w:num w:numId="41">
    <w:abstractNumId w:val="5"/>
  </w:num>
  <w:num w:numId="42">
    <w:abstractNumId w:val="14"/>
  </w:num>
  <w:num w:numId="43">
    <w:abstractNumId w:val="28"/>
  </w:num>
  <w:num w:numId="44">
    <w:abstractNumId w:val="37"/>
  </w:num>
  <w:num w:numId="45">
    <w:abstractNumId w:val="38"/>
  </w:num>
  <w:num w:numId="46">
    <w:abstractNumId w:val="77"/>
  </w:num>
  <w:num w:numId="47">
    <w:abstractNumId w:val="43"/>
  </w:num>
  <w:num w:numId="48">
    <w:abstractNumId w:val="16"/>
  </w:num>
  <w:num w:numId="49">
    <w:abstractNumId w:val="1"/>
  </w:num>
  <w:num w:numId="50">
    <w:abstractNumId w:val="29"/>
  </w:num>
  <w:num w:numId="51">
    <w:abstractNumId w:val="11"/>
  </w:num>
  <w:num w:numId="52">
    <w:abstractNumId w:val="15"/>
  </w:num>
  <w:num w:numId="53">
    <w:abstractNumId w:val="10"/>
  </w:num>
  <w:num w:numId="54">
    <w:abstractNumId w:val="25"/>
  </w:num>
  <w:num w:numId="55">
    <w:abstractNumId w:val="64"/>
  </w:num>
  <w:num w:numId="56">
    <w:abstractNumId w:val="20"/>
  </w:num>
  <w:num w:numId="57">
    <w:abstractNumId w:val="42"/>
  </w:num>
  <w:num w:numId="58">
    <w:abstractNumId w:val="76"/>
  </w:num>
  <w:num w:numId="59">
    <w:abstractNumId w:val="0"/>
  </w:num>
  <w:num w:numId="60">
    <w:abstractNumId w:val="44"/>
  </w:num>
  <w:num w:numId="61">
    <w:abstractNumId w:val="26"/>
  </w:num>
  <w:num w:numId="62">
    <w:abstractNumId w:val="66"/>
  </w:num>
  <w:num w:numId="63">
    <w:abstractNumId w:val="31"/>
  </w:num>
  <w:num w:numId="64">
    <w:abstractNumId w:val="17"/>
  </w:num>
  <w:num w:numId="65">
    <w:abstractNumId w:val="67"/>
  </w:num>
  <w:num w:numId="66">
    <w:abstractNumId w:val="24"/>
  </w:num>
  <w:num w:numId="67">
    <w:abstractNumId w:val="50"/>
  </w:num>
  <w:num w:numId="68">
    <w:abstractNumId w:val="18"/>
  </w:num>
  <w:num w:numId="69">
    <w:abstractNumId w:val="61"/>
  </w:num>
  <w:num w:numId="70">
    <w:abstractNumId w:val="68"/>
  </w:num>
  <w:num w:numId="71">
    <w:abstractNumId w:val="39"/>
  </w:num>
  <w:num w:numId="72">
    <w:abstractNumId w:val="49"/>
  </w:num>
  <w:num w:numId="73">
    <w:abstractNumId w:val="21"/>
  </w:num>
  <w:num w:numId="74">
    <w:abstractNumId w:val="46"/>
  </w:num>
  <w:num w:numId="75">
    <w:abstractNumId w:val="71"/>
  </w:num>
  <w:num w:numId="76">
    <w:abstractNumId w:val="47"/>
  </w:num>
  <w:num w:numId="77">
    <w:abstractNumId w:val="36"/>
  </w:num>
  <w:num w:numId="78">
    <w:abstractNumId w:val="78"/>
  </w:num>
  <w:num w:numId="79">
    <w:abstractNumId w:val="79"/>
  </w:num>
  <w:num w:numId="80">
    <w:abstractNumId w:val="4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TYxNrQ0srQwNjFS0lEKTi0uzszPAykwrAUAKadlZSwAAAA="/>
  </w:docVars>
  <w:rsids>
    <w:rsidRoot w:val="0014518A"/>
    <w:rsid w:val="00031678"/>
    <w:rsid w:val="00041DA7"/>
    <w:rsid w:val="00067281"/>
    <w:rsid w:val="00070B0E"/>
    <w:rsid w:val="000729C9"/>
    <w:rsid w:val="000748C2"/>
    <w:rsid w:val="000942FD"/>
    <w:rsid w:val="000A155D"/>
    <w:rsid w:val="000A276C"/>
    <w:rsid w:val="000C671A"/>
    <w:rsid w:val="000C6EAF"/>
    <w:rsid w:val="000D0404"/>
    <w:rsid w:val="000E77E5"/>
    <w:rsid w:val="000F05BB"/>
    <w:rsid w:val="000F1CD2"/>
    <w:rsid w:val="00113CE2"/>
    <w:rsid w:val="00131E3B"/>
    <w:rsid w:val="00133943"/>
    <w:rsid w:val="00141B74"/>
    <w:rsid w:val="0014518A"/>
    <w:rsid w:val="001521AB"/>
    <w:rsid w:val="0016140B"/>
    <w:rsid w:val="00164864"/>
    <w:rsid w:val="00166FFA"/>
    <w:rsid w:val="0019351F"/>
    <w:rsid w:val="001A5A37"/>
    <w:rsid w:val="001C5CDE"/>
    <w:rsid w:val="001D2B78"/>
    <w:rsid w:val="001D4CA8"/>
    <w:rsid w:val="002212C3"/>
    <w:rsid w:val="00222928"/>
    <w:rsid w:val="0022423E"/>
    <w:rsid w:val="0023520B"/>
    <w:rsid w:val="00272257"/>
    <w:rsid w:val="00285529"/>
    <w:rsid w:val="00293B1D"/>
    <w:rsid w:val="002A5D71"/>
    <w:rsid w:val="002B556C"/>
    <w:rsid w:val="002B7AFF"/>
    <w:rsid w:val="002C5A37"/>
    <w:rsid w:val="002D03FE"/>
    <w:rsid w:val="002D72CE"/>
    <w:rsid w:val="002F076C"/>
    <w:rsid w:val="002F0D37"/>
    <w:rsid w:val="00304383"/>
    <w:rsid w:val="00322DA6"/>
    <w:rsid w:val="003237BF"/>
    <w:rsid w:val="00335D4A"/>
    <w:rsid w:val="00341202"/>
    <w:rsid w:val="003477F0"/>
    <w:rsid w:val="003535CB"/>
    <w:rsid w:val="003558C7"/>
    <w:rsid w:val="00357542"/>
    <w:rsid w:val="0037495B"/>
    <w:rsid w:val="003802BD"/>
    <w:rsid w:val="00383753"/>
    <w:rsid w:val="003D23EF"/>
    <w:rsid w:val="003D6595"/>
    <w:rsid w:val="003F2680"/>
    <w:rsid w:val="003F6CD7"/>
    <w:rsid w:val="004000B0"/>
    <w:rsid w:val="0040277F"/>
    <w:rsid w:val="00404903"/>
    <w:rsid w:val="004349D8"/>
    <w:rsid w:val="00472868"/>
    <w:rsid w:val="00482059"/>
    <w:rsid w:val="00494F02"/>
    <w:rsid w:val="004A1A9D"/>
    <w:rsid w:val="004C42E8"/>
    <w:rsid w:val="004D7A81"/>
    <w:rsid w:val="004F7381"/>
    <w:rsid w:val="00501363"/>
    <w:rsid w:val="005035BB"/>
    <w:rsid w:val="00505BB2"/>
    <w:rsid w:val="00525ECE"/>
    <w:rsid w:val="005316E0"/>
    <w:rsid w:val="00542561"/>
    <w:rsid w:val="00543193"/>
    <w:rsid w:val="00563B40"/>
    <w:rsid w:val="00575B51"/>
    <w:rsid w:val="00591738"/>
    <w:rsid w:val="00592BFB"/>
    <w:rsid w:val="005964B4"/>
    <w:rsid w:val="005A30E4"/>
    <w:rsid w:val="005A6906"/>
    <w:rsid w:val="005B3914"/>
    <w:rsid w:val="005C2FA6"/>
    <w:rsid w:val="005C51F6"/>
    <w:rsid w:val="005C769B"/>
    <w:rsid w:val="005E3DB3"/>
    <w:rsid w:val="005E432E"/>
    <w:rsid w:val="006061F5"/>
    <w:rsid w:val="00626796"/>
    <w:rsid w:val="00633671"/>
    <w:rsid w:val="006372C4"/>
    <w:rsid w:val="00637658"/>
    <w:rsid w:val="006557E3"/>
    <w:rsid w:val="00656343"/>
    <w:rsid w:val="006743D8"/>
    <w:rsid w:val="0067537B"/>
    <w:rsid w:val="00691286"/>
    <w:rsid w:val="0069601B"/>
    <w:rsid w:val="006B23FD"/>
    <w:rsid w:val="006B77FD"/>
    <w:rsid w:val="006E08B7"/>
    <w:rsid w:val="006E1782"/>
    <w:rsid w:val="006F700C"/>
    <w:rsid w:val="00724EFA"/>
    <w:rsid w:val="00732C25"/>
    <w:rsid w:val="00735909"/>
    <w:rsid w:val="00753E6D"/>
    <w:rsid w:val="0076035B"/>
    <w:rsid w:val="007737B9"/>
    <w:rsid w:val="00790B99"/>
    <w:rsid w:val="007970D5"/>
    <w:rsid w:val="007A277C"/>
    <w:rsid w:val="007B2F08"/>
    <w:rsid w:val="007C147C"/>
    <w:rsid w:val="007D04F6"/>
    <w:rsid w:val="007E5F0C"/>
    <w:rsid w:val="00800C67"/>
    <w:rsid w:val="008058C2"/>
    <w:rsid w:val="00805A4E"/>
    <w:rsid w:val="0081340E"/>
    <w:rsid w:val="008136B3"/>
    <w:rsid w:val="008225DC"/>
    <w:rsid w:val="008333ED"/>
    <w:rsid w:val="00837E25"/>
    <w:rsid w:val="00840063"/>
    <w:rsid w:val="00841E88"/>
    <w:rsid w:val="00852A8F"/>
    <w:rsid w:val="00862AF1"/>
    <w:rsid w:val="008926DA"/>
    <w:rsid w:val="008A7F5E"/>
    <w:rsid w:val="008B60B0"/>
    <w:rsid w:val="008C5F02"/>
    <w:rsid w:val="008D04AE"/>
    <w:rsid w:val="008D7CF9"/>
    <w:rsid w:val="008E1C48"/>
    <w:rsid w:val="008E4422"/>
    <w:rsid w:val="008F275F"/>
    <w:rsid w:val="008F2F35"/>
    <w:rsid w:val="008F3706"/>
    <w:rsid w:val="009253E6"/>
    <w:rsid w:val="00936359"/>
    <w:rsid w:val="009826AB"/>
    <w:rsid w:val="009A59F0"/>
    <w:rsid w:val="009B16BA"/>
    <w:rsid w:val="009B3826"/>
    <w:rsid w:val="009C0342"/>
    <w:rsid w:val="009C4DEB"/>
    <w:rsid w:val="009E1A2E"/>
    <w:rsid w:val="00A0188F"/>
    <w:rsid w:val="00A46B55"/>
    <w:rsid w:val="00A57813"/>
    <w:rsid w:val="00A64135"/>
    <w:rsid w:val="00AA039C"/>
    <w:rsid w:val="00AA4B61"/>
    <w:rsid w:val="00AB2713"/>
    <w:rsid w:val="00AB341C"/>
    <w:rsid w:val="00AD66F1"/>
    <w:rsid w:val="00AF2E34"/>
    <w:rsid w:val="00B1657D"/>
    <w:rsid w:val="00B175D7"/>
    <w:rsid w:val="00B328A7"/>
    <w:rsid w:val="00B36E42"/>
    <w:rsid w:val="00B46D2A"/>
    <w:rsid w:val="00B57C5B"/>
    <w:rsid w:val="00B612B8"/>
    <w:rsid w:val="00B63C94"/>
    <w:rsid w:val="00B765B9"/>
    <w:rsid w:val="00B87358"/>
    <w:rsid w:val="00B913FB"/>
    <w:rsid w:val="00BC38D3"/>
    <w:rsid w:val="00BE11D2"/>
    <w:rsid w:val="00BE15AE"/>
    <w:rsid w:val="00BE1873"/>
    <w:rsid w:val="00C11A77"/>
    <w:rsid w:val="00C153E1"/>
    <w:rsid w:val="00C42C52"/>
    <w:rsid w:val="00C43638"/>
    <w:rsid w:val="00C52DA5"/>
    <w:rsid w:val="00C54300"/>
    <w:rsid w:val="00C7787D"/>
    <w:rsid w:val="00C83A83"/>
    <w:rsid w:val="00C97209"/>
    <w:rsid w:val="00CC4E89"/>
    <w:rsid w:val="00CC61FE"/>
    <w:rsid w:val="00CD41D6"/>
    <w:rsid w:val="00CE0236"/>
    <w:rsid w:val="00CE7743"/>
    <w:rsid w:val="00CE79AB"/>
    <w:rsid w:val="00CF4E4B"/>
    <w:rsid w:val="00D00634"/>
    <w:rsid w:val="00D057FC"/>
    <w:rsid w:val="00D21701"/>
    <w:rsid w:val="00D24428"/>
    <w:rsid w:val="00D37FA5"/>
    <w:rsid w:val="00D60D9E"/>
    <w:rsid w:val="00D96E97"/>
    <w:rsid w:val="00DB083C"/>
    <w:rsid w:val="00DB263C"/>
    <w:rsid w:val="00DB36A5"/>
    <w:rsid w:val="00DB538B"/>
    <w:rsid w:val="00DC7562"/>
    <w:rsid w:val="00DD5361"/>
    <w:rsid w:val="00DE19A3"/>
    <w:rsid w:val="00DE7138"/>
    <w:rsid w:val="00E365D1"/>
    <w:rsid w:val="00E40716"/>
    <w:rsid w:val="00E47C4D"/>
    <w:rsid w:val="00E718F5"/>
    <w:rsid w:val="00E73F81"/>
    <w:rsid w:val="00EA4633"/>
    <w:rsid w:val="00EB572E"/>
    <w:rsid w:val="00EC78DA"/>
    <w:rsid w:val="00ED112B"/>
    <w:rsid w:val="00EF593C"/>
    <w:rsid w:val="00F00BE0"/>
    <w:rsid w:val="00F047C1"/>
    <w:rsid w:val="00F137DF"/>
    <w:rsid w:val="00F16466"/>
    <w:rsid w:val="00F20095"/>
    <w:rsid w:val="00F2150E"/>
    <w:rsid w:val="00F2344C"/>
    <w:rsid w:val="00F30759"/>
    <w:rsid w:val="00F4018D"/>
    <w:rsid w:val="00F62EAF"/>
    <w:rsid w:val="00F70F93"/>
    <w:rsid w:val="00F72D99"/>
    <w:rsid w:val="00F8587D"/>
    <w:rsid w:val="00F920A9"/>
    <w:rsid w:val="00F968C7"/>
    <w:rsid w:val="00F96C80"/>
    <w:rsid w:val="00FB5EFC"/>
    <w:rsid w:val="00FB6E3F"/>
    <w:rsid w:val="00FC3D9F"/>
    <w:rsid w:val="00FC5CAD"/>
    <w:rsid w:val="00FC7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E58035F"/>
  <w15:docId w15:val="{D33A4EF0-F012-4B83-A344-347F8845F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529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8A"/>
  </w:style>
  <w:style w:type="paragraph" w:styleId="Footer">
    <w:name w:val="footer"/>
    <w:basedOn w:val="Normal"/>
    <w:link w:val="FooterChar"/>
    <w:uiPriority w:val="99"/>
    <w:unhideWhenUsed/>
    <w:rsid w:val="001451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8A"/>
  </w:style>
  <w:style w:type="paragraph" w:styleId="BalloonText">
    <w:name w:val="Balloon Text"/>
    <w:basedOn w:val="Normal"/>
    <w:link w:val="BalloonTextChar"/>
    <w:uiPriority w:val="99"/>
    <w:semiHidden/>
    <w:unhideWhenUsed/>
    <w:rsid w:val="001451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18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035BB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063"/>
    <w:rPr>
      <w:color w:val="0000FF" w:themeColor="hyperlink"/>
      <w:u w:val="single"/>
    </w:rPr>
  </w:style>
  <w:style w:type="paragraph" w:customStyle="1" w:styleId="Default">
    <w:name w:val="Default"/>
    <w:rsid w:val="00B328A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826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26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6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26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26A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5D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9C6242-9254-4E00-9D63-11E3EA4D2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vUS</dc:creator>
  <cp:lastModifiedBy>Colbert, Derrick (EOM)</cp:lastModifiedBy>
  <cp:revision>2</cp:revision>
  <cp:lastPrinted>2019-04-25T16:41:00Z</cp:lastPrinted>
  <dcterms:created xsi:type="dcterms:W3CDTF">2021-01-11T20:24:00Z</dcterms:created>
  <dcterms:modified xsi:type="dcterms:W3CDTF">2021-01-11T20:24:00Z</dcterms:modified>
</cp:coreProperties>
</file>